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98AB5F" w14:textId="0FC1BFF0" w:rsidR="00D70259" w:rsidRDefault="00FC0B59">
      <w:r>
        <w:t xml:space="preserve">Q5 a) – </w:t>
      </w:r>
    </w:p>
    <w:p w14:paraId="42342FA3" w14:textId="3936E6A5" w:rsidR="00FC0B59" w:rsidRDefault="00FC0B59">
      <w:r>
        <w:t xml:space="preserve">Threshold calculated using median of image. My selfie’s median is 24.0. </w:t>
      </w:r>
    </w:p>
    <w:p w14:paraId="518579B8" w14:textId="18A8D4C9" w:rsidR="00FC0B59" w:rsidRDefault="00FC0B59">
      <w:r>
        <w:t>I used cv2.threshold function to calculate the threshold-ed image:</w:t>
      </w:r>
    </w:p>
    <w:p w14:paraId="1FF7DFDD" w14:textId="096E31D4" w:rsidR="00FC0B59" w:rsidRDefault="00FC0B59" w:rsidP="003014DC">
      <w:pPr>
        <w:jc w:val="center"/>
      </w:pPr>
      <w:r>
        <w:rPr>
          <w:noProof/>
        </w:rPr>
        <w:drawing>
          <wp:inline distT="0" distB="0" distL="0" distR="0" wp14:anchorId="74959D81" wp14:editId="2769F19A">
            <wp:extent cx="5175057" cy="332232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80500" cy="332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13650" w14:textId="77777777" w:rsidR="003014DC" w:rsidRDefault="00FC0B59" w:rsidP="003014DC">
      <w:r>
        <w:t>The result gives an output with the number of black and white pixels</w:t>
      </w:r>
      <w:r w:rsidR="003014DC">
        <w:t xml:space="preserve"> very close to each other</w:t>
      </w:r>
      <w:r>
        <w:t>.</w:t>
      </w:r>
      <w:r w:rsidR="003014DC">
        <w:t xml:space="preserve"> </w:t>
      </w:r>
      <w:r>
        <w:t xml:space="preserve"> </w:t>
      </w:r>
    </w:p>
    <w:p w14:paraId="31C9F73B" w14:textId="74932FE4" w:rsidR="003014DC" w:rsidRDefault="003014DC" w:rsidP="003014DC">
      <w:r>
        <w:t>Number of white pixels for median: 456309</w:t>
      </w:r>
    </w:p>
    <w:p w14:paraId="2C1E6561" w14:textId="77777777" w:rsidR="003014DC" w:rsidRDefault="003014DC" w:rsidP="003014DC">
      <w:r>
        <w:t>Number of black pixels for median: 465291</w:t>
      </w:r>
    </w:p>
    <w:p w14:paraId="637A3B00" w14:textId="65DD8E6A" w:rsidR="00FC0B59" w:rsidRDefault="003014DC" w:rsidP="003014DC">
      <w:r>
        <w:t>Percentage of black pixels is: 50.4873046875% and percentage of white pixels is: 49.5126953125% for median.</w:t>
      </w:r>
    </w:p>
    <w:p w14:paraId="7FAD6CDE" w14:textId="224AB99A" w:rsidR="003014DC" w:rsidRDefault="003014DC" w:rsidP="003014DC">
      <w:r>
        <w:t xml:space="preserve">Code (with cv2, </w:t>
      </w:r>
      <w:proofErr w:type="spellStart"/>
      <w:r>
        <w:t>numpy</w:t>
      </w:r>
      <w:proofErr w:type="spellEnd"/>
      <w:r>
        <w:t xml:space="preserve"> and matplotlib imports) – </w:t>
      </w:r>
    </w:p>
    <w:p w14:paraId="47005BB8" w14:textId="77777777" w:rsidR="003014DC" w:rsidRPr="003014DC" w:rsidRDefault="003014DC" w:rsidP="003014D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</w:rPr>
      </w:pP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img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= cv2.imread(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>"selfie.jpg"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median =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p.median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img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median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  <w:t>ret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thresh1 = cv2.threshold(img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median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>,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cv2.THRESH_BINARY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white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p.sum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(thresh1 == 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255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>'Number of white pixels for median:'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white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black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=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p.sum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(thresh1 == 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0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>'Number of black pixels for median:'</w:t>
      </w:r>
      <w:r w:rsidRPr="003014DC">
        <w:rPr>
          <w:rFonts w:ascii="Consolas" w:eastAsia="Times New Roman" w:hAnsi="Consolas" w:cs="Courier New"/>
          <w:color w:val="CC7832"/>
          <w:sz w:val="20"/>
          <w:szCs w:val="20"/>
        </w:rPr>
        <w:t xml:space="preserve">,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black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per_black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= 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black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/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black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+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white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)) * 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100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br/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per_white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= 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white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/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black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 + 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n_white_pix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)) * 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t>100</w:t>
      </w:r>
      <w:r w:rsidRPr="003014DC">
        <w:rPr>
          <w:rFonts w:ascii="Consolas" w:eastAsia="Times New Roman" w:hAnsi="Consolas" w:cs="Courier New"/>
          <w:color w:val="6897BB"/>
          <w:sz w:val="20"/>
          <w:szCs w:val="20"/>
        </w:rPr>
        <w:br/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print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 xml:space="preserve">'Percentage of black pixels is: ' 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str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per_black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 +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br/>
        <w:t xml:space="preserve">      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 xml:space="preserve">'% and percentage of white pixels is: ' 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+ </w:t>
      </w:r>
      <w:r w:rsidRPr="003014DC">
        <w:rPr>
          <w:rFonts w:ascii="Consolas" w:eastAsia="Times New Roman" w:hAnsi="Consolas" w:cs="Courier New"/>
          <w:color w:val="8888C6"/>
          <w:sz w:val="20"/>
          <w:szCs w:val="20"/>
        </w:rPr>
        <w:t>str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(</w:t>
      </w:r>
      <w:proofErr w:type="spellStart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per_white</w:t>
      </w:r>
      <w:proofErr w:type="spellEnd"/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 xml:space="preserve">) + </w:t>
      </w:r>
      <w:r w:rsidRPr="003014DC">
        <w:rPr>
          <w:rFonts w:ascii="Consolas" w:eastAsia="Times New Roman" w:hAnsi="Consolas" w:cs="Courier New"/>
          <w:color w:val="6A8759"/>
          <w:sz w:val="20"/>
          <w:szCs w:val="20"/>
        </w:rPr>
        <w:t>'% for median.'</w:t>
      </w:r>
      <w:r w:rsidRPr="003014DC">
        <w:rPr>
          <w:rFonts w:ascii="Consolas" w:eastAsia="Times New Roman" w:hAnsi="Consolas" w:cs="Courier New"/>
          <w:color w:val="A9B7C6"/>
          <w:sz w:val="20"/>
          <w:szCs w:val="20"/>
        </w:rPr>
        <w:t>)</w:t>
      </w:r>
    </w:p>
    <w:p w14:paraId="68842343" w14:textId="3049AA77" w:rsidR="003014DC" w:rsidRDefault="003014DC" w:rsidP="003014DC"/>
    <w:p w14:paraId="151D6B01" w14:textId="249EBBB0" w:rsidR="003014DC" w:rsidRDefault="003014DC" w:rsidP="003014DC"/>
    <w:p w14:paraId="78931CDC" w14:textId="4A9D5B8F" w:rsidR="003014DC" w:rsidRDefault="003014DC" w:rsidP="003014DC">
      <w:r>
        <w:t xml:space="preserve">Q5 b) Threshold calculated using mean. The value is </w:t>
      </w:r>
      <w:r w:rsidRPr="003014DC">
        <w:t>32.18</w:t>
      </w:r>
      <w:r>
        <w:t xml:space="preserve">. </w:t>
      </w:r>
    </w:p>
    <w:p w14:paraId="11CE57B1" w14:textId="6E0EE467" w:rsidR="003014DC" w:rsidRDefault="003014DC" w:rsidP="003014DC">
      <w:pPr>
        <w:jc w:val="center"/>
      </w:pPr>
      <w:r>
        <w:rPr>
          <w:noProof/>
        </w:rPr>
        <w:drawing>
          <wp:inline distT="0" distB="0" distL="0" distR="0" wp14:anchorId="009E8F0B" wp14:editId="37345789">
            <wp:extent cx="5135880" cy="3135301"/>
            <wp:effectExtent l="0" t="0" r="762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44515" cy="3140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E286B" w14:textId="77777777" w:rsidR="003014DC" w:rsidRDefault="003014DC" w:rsidP="003014DC">
      <w:r>
        <w:t>Number of white pixels for mean: 384220</w:t>
      </w:r>
    </w:p>
    <w:p w14:paraId="488162D8" w14:textId="77777777" w:rsidR="003014DC" w:rsidRDefault="003014DC" w:rsidP="003014DC">
      <w:r>
        <w:t>Number of black pixels for mean: 537380</w:t>
      </w:r>
    </w:p>
    <w:p w14:paraId="4C5D481E" w14:textId="79AC1C5F" w:rsidR="003014DC" w:rsidRDefault="003014DC" w:rsidP="003014DC">
      <w:r>
        <w:t>Percentage of black pixels is: 58.30946180555555% and percentage of white pixels is: 41.69053819444444% for mean.</w:t>
      </w:r>
      <w:r>
        <w:t xml:space="preserve"> Median is a better way for binarization with ~50 % black &amp; white pixels.</w:t>
      </w:r>
    </w:p>
    <w:p w14:paraId="313A0515" w14:textId="77777777" w:rsidR="003014DC" w:rsidRDefault="003014DC" w:rsidP="003014DC">
      <w:r>
        <w:t xml:space="preserve">Code (with cv2, </w:t>
      </w:r>
      <w:proofErr w:type="spellStart"/>
      <w:r>
        <w:t>numpy</w:t>
      </w:r>
      <w:proofErr w:type="spellEnd"/>
      <w:r>
        <w:t xml:space="preserve"> and matplotlib imports) – </w:t>
      </w:r>
    </w:p>
    <w:p w14:paraId="2828F48A" w14:textId="77777777" w:rsidR="003014DC" w:rsidRDefault="003014DC" w:rsidP="003014DC">
      <w:pPr>
        <w:pStyle w:val="HTMLPreformatted"/>
        <w:shd w:val="clear" w:color="auto" w:fill="2B2B2B"/>
        <w:rPr>
          <w:rFonts w:ascii="Consolas" w:hAnsi="Consolas"/>
          <w:color w:val="A9B7C6"/>
        </w:rPr>
      </w:pPr>
      <w:r>
        <w:rPr>
          <w:rFonts w:ascii="Consolas" w:hAnsi="Consolas"/>
          <w:color w:val="A9B7C6"/>
        </w:rPr>
        <w:t xml:space="preserve">mean = </w:t>
      </w:r>
      <w:proofErr w:type="spellStart"/>
      <w:r>
        <w:rPr>
          <w:rFonts w:ascii="Consolas" w:hAnsi="Consolas"/>
          <w:color w:val="A9B7C6"/>
        </w:rPr>
        <w:t>np.mean</w:t>
      </w:r>
      <w:proofErr w:type="spellEnd"/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img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mean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  <w:t>ret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A9B7C6"/>
        </w:rPr>
        <w:t>thresh2 = cv2.threshold(img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A9B7C6"/>
        </w:rPr>
        <w:t>mean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6897BB"/>
        </w:rPr>
        <w:t>255</w:t>
      </w:r>
      <w:r>
        <w:rPr>
          <w:rFonts w:ascii="Consolas" w:hAnsi="Consolas"/>
          <w:color w:val="CC7832"/>
        </w:rPr>
        <w:t>,</w:t>
      </w:r>
      <w:r>
        <w:rPr>
          <w:rFonts w:ascii="Consolas" w:hAnsi="Consolas"/>
          <w:color w:val="A9B7C6"/>
        </w:rPr>
        <w:t>cv2.THRESH_BINARY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n_white_pix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np.sum</w:t>
      </w:r>
      <w:proofErr w:type="spellEnd"/>
      <w:r>
        <w:rPr>
          <w:rFonts w:ascii="Consolas" w:hAnsi="Consolas"/>
          <w:color w:val="A9B7C6"/>
        </w:rPr>
        <w:t xml:space="preserve">(thresh2 == </w:t>
      </w:r>
      <w:r>
        <w:rPr>
          <w:rFonts w:ascii="Consolas" w:hAnsi="Consolas"/>
          <w:color w:val="6897BB"/>
        </w:rPr>
        <w:t>255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Number of white pixels for mean:'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n_white_pix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n_black_pix</w:t>
      </w:r>
      <w:proofErr w:type="spellEnd"/>
      <w:r>
        <w:rPr>
          <w:rFonts w:ascii="Consolas" w:hAnsi="Consolas"/>
          <w:color w:val="A9B7C6"/>
        </w:rPr>
        <w:t xml:space="preserve"> = </w:t>
      </w:r>
      <w:proofErr w:type="spellStart"/>
      <w:r>
        <w:rPr>
          <w:rFonts w:ascii="Consolas" w:hAnsi="Consolas"/>
          <w:color w:val="A9B7C6"/>
        </w:rPr>
        <w:t>np.sum</w:t>
      </w:r>
      <w:proofErr w:type="spellEnd"/>
      <w:r>
        <w:rPr>
          <w:rFonts w:ascii="Consolas" w:hAnsi="Consolas"/>
          <w:color w:val="A9B7C6"/>
        </w:rPr>
        <w:t xml:space="preserve">(thresh2 == </w:t>
      </w:r>
      <w:r>
        <w:rPr>
          <w:rFonts w:ascii="Consolas" w:hAnsi="Consolas"/>
          <w:color w:val="6897BB"/>
        </w:rPr>
        <w:t>0</w:t>
      </w:r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>'Number of black pixels for mean:'</w:t>
      </w:r>
      <w:r>
        <w:rPr>
          <w:rFonts w:ascii="Consolas" w:hAnsi="Consolas"/>
          <w:color w:val="CC7832"/>
        </w:rPr>
        <w:t xml:space="preserve">, </w:t>
      </w:r>
      <w:proofErr w:type="spellStart"/>
      <w:r>
        <w:rPr>
          <w:rFonts w:ascii="Consolas" w:hAnsi="Consolas"/>
          <w:color w:val="A9B7C6"/>
        </w:rPr>
        <w:t>n_black_pix</w:t>
      </w:r>
      <w:proofErr w:type="spellEnd"/>
      <w:r>
        <w:rPr>
          <w:rFonts w:ascii="Consolas" w:hAnsi="Consolas"/>
          <w:color w:val="A9B7C6"/>
        </w:rPr>
        <w:t>)</w:t>
      </w:r>
      <w:r>
        <w:rPr>
          <w:rFonts w:ascii="Consolas" w:hAnsi="Consolas"/>
          <w:color w:val="A9B7C6"/>
        </w:rPr>
        <w:br/>
      </w:r>
      <w:proofErr w:type="spellStart"/>
      <w:r>
        <w:rPr>
          <w:rFonts w:ascii="Consolas" w:hAnsi="Consolas"/>
          <w:color w:val="A9B7C6"/>
        </w:rPr>
        <w:t>per_black</w:t>
      </w:r>
      <w:proofErr w:type="spellEnd"/>
      <w:r>
        <w:rPr>
          <w:rFonts w:ascii="Consolas" w:hAnsi="Consolas"/>
          <w:color w:val="A9B7C6"/>
        </w:rPr>
        <w:t xml:space="preserve"> = (</w:t>
      </w:r>
      <w:proofErr w:type="spellStart"/>
      <w:r>
        <w:rPr>
          <w:rFonts w:ascii="Consolas" w:hAnsi="Consolas"/>
          <w:color w:val="A9B7C6"/>
        </w:rPr>
        <w:t>n_black_pix</w:t>
      </w:r>
      <w:proofErr w:type="spellEnd"/>
      <w:r>
        <w:rPr>
          <w:rFonts w:ascii="Consolas" w:hAnsi="Consolas"/>
          <w:color w:val="A9B7C6"/>
        </w:rPr>
        <w:t>/(</w:t>
      </w:r>
      <w:proofErr w:type="spellStart"/>
      <w:r>
        <w:rPr>
          <w:rFonts w:ascii="Consolas" w:hAnsi="Consolas"/>
          <w:color w:val="A9B7C6"/>
        </w:rPr>
        <w:t>n_black_pix</w:t>
      </w:r>
      <w:proofErr w:type="spellEnd"/>
      <w:r>
        <w:rPr>
          <w:rFonts w:ascii="Consolas" w:hAnsi="Consolas"/>
          <w:color w:val="A9B7C6"/>
        </w:rPr>
        <w:t xml:space="preserve"> + </w:t>
      </w:r>
      <w:proofErr w:type="spellStart"/>
      <w:r>
        <w:rPr>
          <w:rFonts w:ascii="Consolas" w:hAnsi="Consolas"/>
          <w:color w:val="A9B7C6"/>
        </w:rPr>
        <w:t>n_white_pix</w:t>
      </w:r>
      <w:proofErr w:type="spellEnd"/>
      <w:r>
        <w:rPr>
          <w:rFonts w:ascii="Consolas" w:hAnsi="Consolas"/>
          <w:color w:val="A9B7C6"/>
        </w:rPr>
        <w:t xml:space="preserve">)) * </w:t>
      </w:r>
      <w:r>
        <w:rPr>
          <w:rFonts w:ascii="Consolas" w:hAnsi="Consolas"/>
          <w:color w:val="6897BB"/>
        </w:rPr>
        <w:t>100</w:t>
      </w:r>
      <w:r>
        <w:rPr>
          <w:rFonts w:ascii="Consolas" w:hAnsi="Consolas"/>
          <w:color w:val="6897BB"/>
        </w:rPr>
        <w:br/>
      </w:r>
      <w:proofErr w:type="spellStart"/>
      <w:r>
        <w:rPr>
          <w:rFonts w:ascii="Consolas" w:hAnsi="Consolas"/>
          <w:color w:val="A9B7C6"/>
        </w:rPr>
        <w:t>per_white</w:t>
      </w:r>
      <w:proofErr w:type="spellEnd"/>
      <w:r>
        <w:rPr>
          <w:rFonts w:ascii="Consolas" w:hAnsi="Consolas"/>
          <w:color w:val="A9B7C6"/>
        </w:rPr>
        <w:t xml:space="preserve"> = (</w:t>
      </w:r>
      <w:proofErr w:type="spellStart"/>
      <w:r>
        <w:rPr>
          <w:rFonts w:ascii="Consolas" w:hAnsi="Consolas"/>
          <w:color w:val="A9B7C6"/>
        </w:rPr>
        <w:t>n_white_pix</w:t>
      </w:r>
      <w:proofErr w:type="spellEnd"/>
      <w:r>
        <w:rPr>
          <w:rFonts w:ascii="Consolas" w:hAnsi="Consolas"/>
          <w:color w:val="A9B7C6"/>
        </w:rPr>
        <w:t>/(</w:t>
      </w:r>
      <w:proofErr w:type="spellStart"/>
      <w:r>
        <w:rPr>
          <w:rFonts w:ascii="Consolas" w:hAnsi="Consolas"/>
          <w:color w:val="A9B7C6"/>
        </w:rPr>
        <w:t>n_black_pix</w:t>
      </w:r>
      <w:proofErr w:type="spellEnd"/>
      <w:r>
        <w:rPr>
          <w:rFonts w:ascii="Consolas" w:hAnsi="Consolas"/>
          <w:color w:val="A9B7C6"/>
        </w:rPr>
        <w:t xml:space="preserve"> + </w:t>
      </w:r>
      <w:proofErr w:type="spellStart"/>
      <w:r>
        <w:rPr>
          <w:rFonts w:ascii="Consolas" w:hAnsi="Consolas"/>
          <w:color w:val="A9B7C6"/>
        </w:rPr>
        <w:t>n_white_pix</w:t>
      </w:r>
      <w:proofErr w:type="spellEnd"/>
      <w:r>
        <w:rPr>
          <w:rFonts w:ascii="Consolas" w:hAnsi="Consolas"/>
          <w:color w:val="A9B7C6"/>
        </w:rPr>
        <w:t xml:space="preserve">)) * </w:t>
      </w:r>
      <w:r>
        <w:rPr>
          <w:rFonts w:ascii="Consolas" w:hAnsi="Consolas"/>
          <w:color w:val="6897BB"/>
        </w:rPr>
        <w:t>100</w:t>
      </w:r>
      <w:r>
        <w:rPr>
          <w:rFonts w:ascii="Consolas" w:hAnsi="Consolas"/>
          <w:color w:val="6897BB"/>
        </w:rPr>
        <w:br/>
      </w:r>
      <w:r>
        <w:rPr>
          <w:rFonts w:ascii="Consolas" w:hAnsi="Consolas"/>
          <w:color w:val="8888C6"/>
        </w:rPr>
        <w:t>print</w:t>
      </w:r>
      <w:r>
        <w:rPr>
          <w:rFonts w:ascii="Consolas" w:hAnsi="Consolas"/>
          <w:color w:val="A9B7C6"/>
        </w:rPr>
        <w:t>(</w:t>
      </w:r>
      <w:r>
        <w:rPr>
          <w:rFonts w:ascii="Consolas" w:hAnsi="Consolas"/>
          <w:color w:val="6A8759"/>
        </w:rPr>
        <w:t xml:space="preserve">'Percentage of black pixels is: ' </w:t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8888C6"/>
        </w:rPr>
        <w:t>str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per_black</w:t>
      </w:r>
      <w:proofErr w:type="spellEnd"/>
      <w:r>
        <w:rPr>
          <w:rFonts w:ascii="Consolas" w:hAnsi="Consolas"/>
          <w:color w:val="A9B7C6"/>
        </w:rPr>
        <w:t>) +</w:t>
      </w:r>
      <w:r>
        <w:rPr>
          <w:rFonts w:ascii="Consolas" w:hAnsi="Consolas"/>
          <w:color w:val="A9B7C6"/>
        </w:rPr>
        <w:br/>
        <w:t xml:space="preserve">      </w:t>
      </w:r>
      <w:r>
        <w:rPr>
          <w:rFonts w:ascii="Consolas" w:hAnsi="Consolas"/>
          <w:color w:val="6A8759"/>
        </w:rPr>
        <w:t xml:space="preserve">'% and percentage of white pixels is: ' </w:t>
      </w:r>
      <w:r>
        <w:rPr>
          <w:rFonts w:ascii="Consolas" w:hAnsi="Consolas"/>
          <w:color w:val="A9B7C6"/>
        </w:rPr>
        <w:t xml:space="preserve">+ </w:t>
      </w:r>
      <w:r>
        <w:rPr>
          <w:rFonts w:ascii="Consolas" w:hAnsi="Consolas"/>
          <w:color w:val="8888C6"/>
        </w:rPr>
        <w:t>str</w:t>
      </w:r>
      <w:r>
        <w:rPr>
          <w:rFonts w:ascii="Consolas" w:hAnsi="Consolas"/>
          <w:color w:val="A9B7C6"/>
        </w:rPr>
        <w:t>(</w:t>
      </w:r>
      <w:proofErr w:type="spellStart"/>
      <w:r>
        <w:rPr>
          <w:rFonts w:ascii="Consolas" w:hAnsi="Consolas"/>
          <w:color w:val="A9B7C6"/>
        </w:rPr>
        <w:t>per_white</w:t>
      </w:r>
      <w:proofErr w:type="spellEnd"/>
      <w:r>
        <w:rPr>
          <w:rFonts w:ascii="Consolas" w:hAnsi="Consolas"/>
          <w:color w:val="A9B7C6"/>
        </w:rPr>
        <w:t xml:space="preserve">) + </w:t>
      </w:r>
      <w:r>
        <w:rPr>
          <w:rFonts w:ascii="Consolas" w:hAnsi="Consolas"/>
          <w:color w:val="6A8759"/>
        </w:rPr>
        <w:t>'% for mean.'</w:t>
      </w:r>
      <w:r>
        <w:rPr>
          <w:rFonts w:ascii="Consolas" w:hAnsi="Consolas"/>
          <w:color w:val="A9B7C6"/>
        </w:rPr>
        <w:t>)</w:t>
      </w:r>
    </w:p>
    <w:p w14:paraId="5AC95E99" w14:textId="2F585CEA" w:rsidR="003014DC" w:rsidRDefault="003014DC" w:rsidP="003014DC"/>
    <w:sectPr w:rsidR="003014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zsDA1MTM3BgJLCyUdpeDU4uLM/DyQAsNaAB77Kf8sAAAA"/>
  </w:docVars>
  <w:rsids>
    <w:rsidRoot w:val="00F243A5"/>
    <w:rsid w:val="003014DC"/>
    <w:rsid w:val="00D70259"/>
    <w:rsid w:val="00F243A5"/>
    <w:rsid w:val="00FC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2B78F"/>
  <w15:chartTrackingRefBased/>
  <w15:docId w15:val="{009DFF93-49C9-4D6F-B382-C285A37E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14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14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90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dc:description/>
  <cp:lastModifiedBy>Bimbraw, Keshav</cp:lastModifiedBy>
  <cp:revision>2</cp:revision>
  <dcterms:created xsi:type="dcterms:W3CDTF">2020-09-16T00:09:00Z</dcterms:created>
  <dcterms:modified xsi:type="dcterms:W3CDTF">2020-09-16T00:27:00Z</dcterms:modified>
</cp:coreProperties>
</file>